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40255" w14:textId="0B82A68B" w:rsidR="002717F0" w:rsidRDefault="00BC06BB">
      <w:pPr>
        <w:pStyle w:val="Title"/>
      </w:pPr>
      <w:r>
        <w:t xml:space="preserve">Feedback for Project Number </w:t>
      </w:r>
      <w:r w:rsidR="00E67918">
        <w:t>30</w:t>
      </w:r>
    </w:p>
    <w:p w14:paraId="32414A3C" w14:textId="77777777" w:rsidR="002717F0" w:rsidRDefault="00BC06BB">
      <w:pPr>
        <w:pStyle w:val="Heading2"/>
      </w:pPr>
      <w:bookmarkStart w:id="0" w:name="instructions"/>
      <w:bookmarkStart w:id="1" w:name="feedback-below"/>
      <w:bookmarkEnd w:id="0"/>
      <w:bookmarkEnd w:id="1"/>
      <w:r>
        <w:t>Feedback Below</w:t>
      </w:r>
    </w:p>
    <w:p w14:paraId="0DC9BD50" w14:textId="2E3BCFE7" w:rsidR="002717F0" w:rsidRDefault="00BC06BB">
      <w:pPr>
        <w:pStyle w:val="FirstParagraph"/>
        <w:rPr>
          <w:b/>
        </w:rPr>
      </w:pPr>
      <w:r>
        <w:rPr>
          <w:b/>
        </w:rPr>
        <w:t>What did you first notice about this project?</w:t>
      </w:r>
    </w:p>
    <w:p w14:paraId="47A3AD9B" w14:textId="4FE00A84" w:rsidR="00E67918" w:rsidRPr="00E67918" w:rsidRDefault="00E67918" w:rsidP="00E67918">
      <w:pPr>
        <w:pStyle w:val="BodyText"/>
      </w:pPr>
      <w:r>
        <w:tab/>
        <w:t xml:space="preserve">This </w:t>
      </w:r>
      <w:r w:rsidR="00887971">
        <w:t xml:space="preserve">project has </w:t>
      </w:r>
      <w:r w:rsidR="00887971" w:rsidRPr="00887971">
        <w:t xml:space="preserve">clustering and Regression </w:t>
      </w:r>
      <w:r w:rsidR="00887971">
        <w:t>models of NFL data.</w:t>
      </w:r>
    </w:p>
    <w:p w14:paraId="0F704D8E" w14:textId="610045E3" w:rsidR="002717F0" w:rsidRDefault="00BC06BB">
      <w:pPr>
        <w:pStyle w:val="BodyText"/>
        <w:rPr>
          <w:b/>
        </w:rPr>
      </w:pPr>
      <w:r>
        <w:rPr>
          <w:b/>
        </w:rPr>
        <w:t>What was this project’s main story?</w:t>
      </w:r>
    </w:p>
    <w:p w14:paraId="628610CC" w14:textId="5F66AEA3" w:rsidR="00887971" w:rsidRDefault="00887971">
      <w:pPr>
        <w:pStyle w:val="BodyText"/>
      </w:pPr>
      <w:r>
        <w:tab/>
        <w:t xml:space="preserve">The main story of this project is to demonstrate the K means clustering </w:t>
      </w:r>
      <w:r w:rsidR="00D313F6">
        <w:t xml:space="preserve">of NFL data </w:t>
      </w:r>
      <w:bookmarkStart w:id="2" w:name="_GoBack"/>
      <w:bookmarkEnd w:id="2"/>
      <w:r>
        <w:t>along with various variables.</w:t>
      </w:r>
    </w:p>
    <w:p w14:paraId="625BE97F" w14:textId="535D8710" w:rsidR="002717F0" w:rsidRDefault="00BC06BB">
      <w:pPr>
        <w:pStyle w:val="BodyText"/>
        <w:rPr>
          <w:b/>
        </w:rPr>
      </w:pPr>
      <w:r>
        <w:rPr>
          <w:b/>
        </w:rPr>
        <w:t>What were some areas of improvement?</w:t>
      </w:r>
    </w:p>
    <w:p w14:paraId="46135F08" w14:textId="00D5957F" w:rsidR="00887971" w:rsidRDefault="00887971">
      <w:pPr>
        <w:pStyle w:val="BodyText"/>
      </w:pPr>
      <w:r>
        <w:tab/>
        <w:t xml:space="preserve">The main area of improvement would be to show the purpose of this project, and why they chose to do it. Also, maybe adding certain particular trends in the data to highlight some interesting facts. </w:t>
      </w:r>
    </w:p>
    <w:p w14:paraId="7B198DB7" w14:textId="31B53B16" w:rsidR="002717F0" w:rsidRDefault="00BC06BB">
      <w:pPr>
        <w:pStyle w:val="BodyText"/>
        <w:rPr>
          <w:b/>
        </w:rPr>
      </w:pPr>
      <w:r>
        <w:rPr>
          <w:b/>
        </w:rPr>
        <w:t>What elements would you add to this project?</w:t>
      </w:r>
    </w:p>
    <w:p w14:paraId="10A88660" w14:textId="3B5DB9F2" w:rsidR="00887971" w:rsidRDefault="00887971">
      <w:pPr>
        <w:pStyle w:val="BodyText"/>
      </w:pPr>
      <w:r>
        <w:tab/>
      </w:r>
      <w:r>
        <w:t>I legit have no idea about football, so maybe if the variables had their full names or a legend to show what they’re being used to compare.</w:t>
      </w:r>
    </w:p>
    <w:p w14:paraId="1E5EAADB" w14:textId="1CD4D127" w:rsidR="002717F0" w:rsidRDefault="00BC06BB">
      <w:pPr>
        <w:pStyle w:val="BodyText"/>
        <w:rPr>
          <w:b/>
        </w:rPr>
      </w:pPr>
      <w:r>
        <w:rPr>
          <w:b/>
        </w:rPr>
        <w:t>What were some successful elements of this project?</w:t>
      </w:r>
    </w:p>
    <w:p w14:paraId="2B68787F" w14:textId="514B024F" w:rsidR="00887971" w:rsidRDefault="00887971">
      <w:pPr>
        <w:pStyle w:val="BodyText"/>
      </w:pPr>
      <w:r>
        <w:tab/>
        <w:t xml:space="preserve">A successful element of this project was using two different modeling charts. I really like to see the various elements, and compared various variables against one another. </w:t>
      </w:r>
    </w:p>
    <w:p w14:paraId="30CD5353" w14:textId="45A46DAF" w:rsidR="002717F0" w:rsidRDefault="00BC06BB">
      <w:pPr>
        <w:pStyle w:val="BodyText"/>
        <w:rPr>
          <w:b/>
        </w:rPr>
      </w:pPr>
      <w:r>
        <w:rPr>
          <w:b/>
        </w:rPr>
        <w:t>Any other thoughts you would like to convey to your peer?</w:t>
      </w:r>
    </w:p>
    <w:p w14:paraId="5010BC5F" w14:textId="521EAAFB" w:rsidR="00887971" w:rsidRDefault="00887971">
      <w:pPr>
        <w:pStyle w:val="BodyText"/>
      </w:pPr>
      <w:r>
        <w:t xml:space="preserve">I would say to add more </w:t>
      </w:r>
      <w:r w:rsidR="00D313F6">
        <w:t xml:space="preserve">context to the data, I am not sure what you want to demonstrate. Maybe it is because I really have no clue about anything football related, but I would want to see a legend of what each variable means. Overall this is a great project. </w:t>
      </w:r>
    </w:p>
    <w:sectPr w:rsidR="008879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BE7B9" w14:textId="77777777" w:rsidR="00920726" w:rsidRDefault="00920726">
      <w:pPr>
        <w:spacing w:after="0"/>
      </w:pPr>
      <w:r>
        <w:separator/>
      </w:r>
    </w:p>
  </w:endnote>
  <w:endnote w:type="continuationSeparator" w:id="0">
    <w:p w14:paraId="7FD53DD8" w14:textId="77777777" w:rsidR="00920726" w:rsidRDefault="009207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6C2E5" w14:textId="77777777" w:rsidR="00920726" w:rsidRDefault="00920726">
      <w:r>
        <w:separator/>
      </w:r>
    </w:p>
  </w:footnote>
  <w:footnote w:type="continuationSeparator" w:id="0">
    <w:p w14:paraId="02121E3C" w14:textId="77777777" w:rsidR="00920726" w:rsidRDefault="009207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1582CE"/>
    <w:multiLevelType w:val="multilevel"/>
    <w:tmpl w:val="30F802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5683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17F0"/>
    <w:rsid w:val="00376AEC"/>
    <w:rsid w:val="004E29B3"/>
    <w:rsid w:val="00590D07"/>
    <w:rsid w:val="00784D58"/>
    <w:rsid w:val="00887971"/>
    <w:rsid w:val="008D6863"/>
    <w:rsid w:val="00920726"/>
    <w:rsid w:val="00B86B75"/>
    <w:rsid w:val="00BC06BB"/>
    <w:rsid w:val="00BC2FBF"/>
    <w:rsid w:val="00BC48D5"/>
    <w:rsid w:val="00C36279"/>
    <w:rsid w:val="00D313F6"/>
    <w:rsid w:val="00E315A3"/>
    <w:rsid w:val="00E679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2E4AAE"/>
  <w15:docId w15:val="{9128DE45-E0F1-D942-8C14-6B7BF1820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90</Words>
  <Characters>10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lejandra Ornelas</dc:creator>
  <cp:lastModifiedBy>Alejandra Ornelas</cp:lastModifiedBy>
  <cp:revision>4</cp:revision>
  <dcterms:created xsi:type="dcterms:W3CDTF">2022-05-05T21:08:00Z</dcterms:created>
  <dcterms:modified xsi:type="dcterms:W3CDTF">2022-05-09T01:21:00Z</dcterms:modified>
</cp:coreProperties>
</file>